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EB108C" w14:textId="77777777" w:rsidR="00261D8C" w:rsidRPr="00723F72" w:rsidRDefault="00261D8C" w:rsidP="00261D8C">
      <w:pPr>
        <w:jc w:val="center"/>
        <w:rPr>
          <w:b/>
          <w:sz w:val="22"/>
          <w:szCs w:val="22"/>
        </w:rPr>
      </w:pPr>
      <w:r w:rsidRPr="00723F72">
        <w:rPr>
          <w:b/>
          <w:sz w:val="22"/>
          <w:szCs w:val="22"/>
        </w:rPr>
        <w:t>T.C</w:t>
      </w:r>
    </w:p>
    <w:p w14:paraId="5FE677BD" w14:textId="2FDF9B20" w:rsidR="00261D8C" w:rsidRPr="00723F72" w:rsidRDefault="007314E6" w:rsidP="00261D8C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ARDAHAN</w:t>
      </w:r>
      <w:r w:rsidR="00261D8C" w:rsidRPr="00723F72">
        <w:rPr>
          <w:b/>
          <w:sz w:val="22"/>
          <w:szCs w:val="22"/>
        </w:rPr>
        <w:t xml:space="preserve"> ÜNİVERSİTESİ</w:t>
      </w:r>
    </w:p>
    <w:p w14:paraId="278C864C" w14:textId="77777777" w:rsidR="00261D8C" w:rsidRPr="00723F72" w:rsidRDefault="00261D8C" w:rsidP="00261D8C">
      <w:pPr>
        <w:jc w:val="center"/>
        <w:rPr>
          <w:b/>
          <w:sz w:val="22"/>
          <w:szCs w:val="22"/>
        </w:rPr>
      </w:pPr>
      <w:r w:rsidRPr="00723F72">
        <w:rPr>
          <w:b/>
          <w:sz w:val="22"/>
          <w:szCs w:val="22"/>
        </w:rPr>
        <w:t>Mühendislik Fakültesi Dekanlığı</w:t>
      </w:r>
    </w:p>
    <w:p w14:paraId="5508D605" w14:textId="1687E567" w:rsidR="00261D8C" w:rsidRPr="00723F72" w:rsidRDefault="0079280D" w:rsidP="00261D8C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Bilgisayar </w:t>
      </w:r>
      <w:r w:rsidR="00261D8C" w:rsidRPr="00723F72">
        <w:rPr>
          <w:b/>
          <w:sz w:val="22"/>
          <w:szCs w:val="22"/>
        </w:rPr>
        <w:t>Mühendisliği Bölüm Başkanlığı</w:t>
      </w:r>
    </w:p>
    <w:p w14:paraId="4F075170" w14:textId="77777777" w:rsidR="00261D8C" w:rsidRPr="00486D2A" w:rsidRDefault="00723F72" w:rsidP="00723F72">
      <w:pPr>
        <w:tabs>
          <w:tab w:val="left" w:pos="5610"/>
        </w:tabs>
        <w:rPr>
          <w:sz w:val="22"/>
          <w:szCs w:val="22"/>
        </w:rPr>
      </w:pPr>
      <w:r>
        <w:rPr>
          <w:sz w:val="22"/>
          <w:szCs w:val="22"/>
        </w:rPr>
        <w:tab/>
      </w:r>
    </w:p>
    <w:p w14:paraId="66CC046F" w14:textId="77777777" w:rsidR="00261D8C" w:rsidRPr="00486D2A" w:rsidRDefault="00261D8C" w:rsidP="006F5964">
      <w:pPr>
        <w:jc w:val="center"/>
        <w:rPr>
          <w:sz w:val="22"/>
          <w:szCs w:val="22"/>
        </w:rPr>
      </w:pPr>
      <w:r w:rsidRPr="00486D2A">
        <w:rPr>
          <w:sz w:val="22"/>
          <w:szCs w:val="22"/>
        </w:rPr>
        <w:t>ZORUNLU STAJ FORMU</w:t>
      </w:r>
    </w:p>
    <w:p w14:paraId="3BD312DB" w14:textId="77777777" w:rsidR="00261D8C" w:rsidRPr="00486D2A" w:rsidRDefault="00261D8C" w:rsidP="00261D8C">
      <w:pPr>
        <w:jc w:val="center"/>
        <w:rPr>
          <w:sz w:val="22"/>
          <w:szCs w:val="22"/>
        </w:rPr>
      </w:pPr>
    </w:p>
    <w:p w14:paraId="2B87310E" w14:textId="77777777" w:rsidR="00261D8C" w:rsidRPr="00486D2A" w:rsidRDefault="00261D8C" w:rsidP="00261D8C">
      <w:pPr>
        <w:jc w:val="center"/>
        <w:rPr>
          <w:sz w:val="22"/>
          <w:szCs w:val="22"/>
        </w:rPr>
      </w:pPr>
    </w:p>
    <w:p w14:paraId="7C71A339" w14:textId="77777777" w:rsidR="00261D8C" w:rsidRPr="00486D2A" w:rsidRDefault="00261D8C" w:rsidP="00261D8C">
      <w:pPr>
        <w:jc w:val="center"/>
        <w:rPr>
          <w:sz w:val="22"/>
          <w:szCs w:val="22"/>
        </w:rPr>
      </w:pPr>
      <w:r w:rsidRPr="00486D2A">
        <w:rPr>
          <w:sz w:val="22"/>
          <w:szCs w:val="22"/>
        </w:rPr>
        <w:t>İLGİLİ MAKAMA,</w:t>
      </w:r>
    </w:p>
    <w:p w14:paraId="2E8FCA4D" w14:textId="77777777" w:rsidR="00261D8C" w:rsidRPr="00486D2A" w:rsidRDefault="00261D8C" w:rsidP="00261D8C">
      <w:pPr>
        <w:rPr>
          <w:sz w:val="22"/>
          <w:szCs w:val="22"/>
        </w:rPr>
      </w:pPr>
    </w:p>
    <w:p w14:paraId="5D50CAE8" w14:textId="1FAE4BFA" w:rsidR="00261D8C" w:rsidRPr="00486D2A" w:rsidRDefault="00261D8C" w:rsidP="00261D8C">
      <w:pPr>
        <w:ind w:firstLine="708"/>
        <w:jc w:val="both"/>
        <w:rPr>
          <w:sz w:val="22"/>
          <w:szCs w:val="22"/>
        </w:rPr>
      </w:pPr>
      <w:r w:rsidRPr="00486D2A">
        <w:rPr>
          <w:sz w:val="22"/>
          <w:szCs w:val="22"/>
        </w:rPr>
        <w:t xml:space="preserve">Fakültemiz </w:t>
      </w:r>
      <w:r w:rsidR="005157A7">
        <w:rPr>
          <w:sz w:val="22"/>
          <w:szCs w:val="22"/>
        </w:rPr>
        <w:t>Bilgisayar</w:t>
      </w:r>
      <w:r w:rsidRPr="00486D2A">
        <w:rPr>
          <w:sz w:val="22"/>
          <w:szCs w:val="22"/>
        </w:rPr>
        <w:t xml:space="preserve"> Mühendisliği Bölümü öğrencilerinin öğrenim süresi sonuna kadar </w:t>
      </w:r>
      <w:r w:rsidR="00D213D6">
        <w:rPr>
          <w:sz w:val="22"/>
          <w:szCs w:val="22"/>
        </w:rPr>
        <w:t>20</w:t>
      </w:r>
      <w:r w:rsidR="00486D2A">
        <w:rPr>
          <w:sz w:val="22"/>
          <w:szCs w:val="22"/>
        </w:rPr>
        <w:t xml:space="preserve">/ </w:t>
      </w:r>
      <w:r w:rsidR="00D213D6">
        <w:rPr>
          <w:sz w:val="22"/>
          <w:szCs w:val="22"/>
        </w:rPr>
        <w:t>4</w:t>
      </w:r>
      <w:r w:rsidRPr="00486D2A">
        <w:rPr>
          <w:sz w:val="22"/>
          <w:szCs w:val="22"/>
        </w:rPr>
        <w:t>0 iş günü staj yapma zorunluluğu vardır. 5510 sayılı kanun gereğince sigortası Üniversitemiz tarafından yapılacak olan ve aşağıda kimlik bilgileri verilen öğrencimizin, stajını kuruluşunuzda yapmasında göstereceğiniz ilgiye teşekkür eder, say</w:t>
      </w:r>
      <w:r w:rsidR="005B31ED" w:rsidRPr="00486D2A">
        <w:rPr>
          <w:sz w:val="22"/>
          <w:szCs w:val="22"/>
        </w:rPr>
        <w:t>gılar sunarız.</w:t>
      </w:r>
    </w:p>
    <w:p w14:paraId="7F850570" w14:textId="77777777" w:rsidR="005B31ED" w:rsidRPr="00486D2A" w:rsidRDefault="006F5964" w:rsidP="006F5964">
      <w:pPr>
        <w:ind w:firstLine="708"/>
        <w:jc w:val="right"/>
        <w:rPr>
          <w:sz w:val="22"/>
          <w:szCs w:val="22"/>
        </w:rPr>
      </w:pPr>
      <w:r>
        <w:rPr>
          <w:sz w:val="22"/>
          <w:szCs w:val="22"/>
        </w:rPr>
        <w:t>…../…../……..</w:t>
      </w:r>
    </w:p>
    <w:p w14:paraId="2D2E8DC1" w14:textId="77777777" w:rsidR="005B31ED" w:rsidRPr="00486D2A" w:rsidRDefault="005B31ED" w:rsidP="00261D8C">
      <w:pPr>
        <w:ind w:firstLine="708"/>
        <w:jc w:val="both"/>
        <w:rPr>
          <w:sz w:val="22"/>
          <w:szCs w:val="22"/>
        </w:rPr>
      </w:pPr>
    </w:p>
    <w:p w14:paraId="6E00E686" w14:textId="77777777" w:rsidR="005B31ED" w:rsidRPr="00486D2A" w:rsidRDefault="005B31ED" w:rsidP="00261D8C">
      <w:pPr>
        <w:ind w:firstLine="708"/>
        <w:jc w:val="both"/>
        <w:rPr>
          <w:sz w:val="22"/>
          <w:szCs w:val="22"/>
        </w:rPr>
      </w:pPr>
    </w:p>
    <w:p w14:paraId="33989279" w14:textId="23AC1254" w:rsidR="005B31ED" w:rsidRPr="00486D2A" w:rsidRDefault="00F4184D" w:rsidP="006F5964">
      <w:pPr>
        <w:ind w:firstLine="708"/>
        <w:jc w:val="right"/>
        <w:rPr>
          <w:sz w:val="22"/>
          <w:szCs w:val="22"/>
        </w:rPr>
      </w:pPr>
      <w:r>
        <w:rPr>
          <w:sz w:val="22"/>
          <w:szCs w:val="22"/>
        </w:rPr>
        <w:t>…………………………..</w:t>
      </w:r>
    </w:p>
    <w:p w14:paraId="7F380618" w14:textId="77777777" w:rsidR="005B31ED" w:rsidRPr="00486D2A" w:rsidRDefault="006F5964" w:rsidP="006F5964">
      <w:pPr>
        <w:ind w:left="5664" w:firstLine="708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        </w:t>
      </w:r>
      <w:r w:rsidR="002B1477">
        <w:rPr>
          <w:sz w:val="22"/>
          <w:szCs w:val="22"/>
        </w:rPr>
        <w:t xml:space="preserve"> Bölüm Başkanı</w:t>
      </w:r>
    </w:p>
    <w:p w14:paraId="234EB444" w14:textId="77777777" w:rsidR="00FB450E" w:rsidRDefault="00FB450E" w:rsidP="00261D8C">
      <w:pPr>
        <w:ind w:firstLine="708"/>
        <w:jc w:val="both"/>
        <w:rPr>
          <w:sz w:val="22"/>
          <w:szCs w:val="22"/>
        </w:rPr>
      </w:pPr>
    </w:p>
    <w:p w14:paraId="1D665DC3" w14:textId="77777777" w:rsidR="005B31ED" w:rsidRDefault="005B31ED" w:rsidP="005B31ED">
      <w:pPr>
        <w:jc w:val="both"/>
        <w:rPr>
          <w:sz w:val="22"/>
          <w:szCs w:val="22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14"/>
        <w:gridCol w:w="6848"/>
      </w:tblGrid>
      <w:tr w:rsidR="005B31ED" w14:paraId="2D54CEF9" w14:textId="77777777" w:rsidTr="00486D2A">
        <w:trPr>
          <w:trHeight w:val="340"/>
        </w:trPr>
        <w:tc>
          <w:tcPr>
            <w:tcW w:w="2235" w:type="dxa"/>
          </w:tcPr>
          <w:p w14:paraId="7B27B922" w14:textId="77777777" w:rsidR="005B31ED" w:rsidRPr="005B31ED" w:rsidRDefault="005B31ED" w:rsidP="005B31ED">
            <w:pPr>
              <w:jc w:val="both"/>
              <w:rPr>
                <w:sz w:val="20"/>
                <w:szCs w:val="20"/>
              </w:rPr>
            </w:pPr>
            <w:r w:rsidRPr="005B31ED">
              <w:rPr>
                <w:sz w:val="20"/>
                <w:szCs w:val="20"/>
              </w:rPr>
              <w:t>Öğrencinin Adı So</w:t>
            </w:r>
            <w:r>
              <w:rPr>
                <w:sz w:val="20"/>
                <w:szCs w:val="20"/>
              </w:rPr>
              <w:t>yadı</w:t>
            </w:r>
          </w:p>
        </w:tc>
        <w:tc>
          <w:tcPr>
            <w:tcW w:w="6977" w:type="dxa"/>
          </w:tcPr>
          <w:p w14:paraId="3DF64F81" w14:textId="77777777" w:rsidR="005B31ED" w:rsidRDefault="005B31ED" w:rsidP="00D94EDC">
            <w:pPr>
              <w:jc w:val="both"/>
            </w:pPr>
            <w:bookmarkStart w:id="0" w:name="_GoBack"/>
            <w:bookmarkEnd w:id="0"/>
          </w:p>
        </w:tc>
      </w:tr>
      <w:tr w:rsidR="00D94EDC" w14:paraId="47FFF16D" w14:textId="77777777" w:rsidTr="00486D2A">
        <w:trPr>
          <w:trHeight w:val="340"/>
        </w:trPr>
        <w:tc>
          <w:tcPr>
            <w:tcW w:w="2235" w:type="dxa"/>
          </w:tcPr>
          <w:p w14:paraId="2994E865" w14:textId="77777777" w:rsidR="00D94EDC" w:rsidRPr="009347DB" w:rsidRDefault="00D94EDC" w:rsidP="005B31ED">
            <w:pPr>
              <w:jc w:val="both"/>
              <w:rPr>
                <w:sz w:val="20"/>
                <w:szCs w:val="20"/>
              </w:rPr>
            </w:pPr>
            <w:r w:rsidRPr="009347DB">
              <w:rPr>
                <w:sz w:val="20"/>
                <w:szCs w:val="20"/>
              </w:rPr>
              <w:t>Öğrenci No</w:t>
            </w:r>
          </w:p>
        </w:tc>
        <w:tc>
          <w:tcPr>
            <w:tcW w:w="6977" w:type="dxa"/>
          </w:tcPr>
          <w:p w14:paraId="50A43E89" w14:textId="77777777" w:rsidR="00D94EDC" w:rsidRDefault="00D94EDC" w:rsidP="005B31ED">
            <w:pPr>
              <w:jc w:val="both"/>
            </w:pPr>
          </w:p>
        </w:tc>
      </w:tr>
      <w:tr w:rsidR="009347DB" w14:paraId="243E5E66" w14:textId="77777777" w:rsidTr="00FC3EE4">
        <w:tc>
          <w:tcPr>
            <w:tcW w:w="2235" w:type="dxa"/>
          </w:tcPr>
          <w:p w14:paraId="40DDAC67" w14:textId="77777777" w:rsidR="009347DB" w:rsidRDefault="009347DB" w:rsidP="005B31ED">
            <w:pPr>
              <w:jc w:val="both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İkametgah</w:t>
            </w:r>
            <w:proofErr w:type="gramEnd"/>
            <w:r>
              <w:rPr>
                <w:sz w:val="20"/>
                <w:szCs w:val="20"/>
              </w:rPr>
              <w:t xml:space="preserve"> Adresi:</w:t>
            </w:r>
          </w:p>
          <w:p w14:paraId="132BC20A" w14:textId="77777777" w:rsidR="009347DB" w:rsidRPr="009347DB" w:rsidRDefault="009347DB" w:rsidP="005B31ED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977" w:type="dxa"/>
          </w:tcPr>
          <w:p w14:paraId="10BFAC36" w14:textId="77777777" w:rsidR="009347DB" w:rsidRDefault="009347DB" w:rsidP="005B31ED">
            <w:pPr>
              <w:jc w:val="both"/>
            </w:pPr>
          </w:p>
        </w:tc>
      </w:tr>
      <w:tr w:rsidR="00A045B2" w14:paraId="022CA50E" w14:textId="77777777" w:rsidTr="00FC3EE4">
        <w:tc>
          <w:tcPr>
            <w:tcW w:w="2235" w:type="dxa"/>
          </w:tcPr>
          <w:p w14:paraId="07B82D2D" w14:textId="77777777" w:rsidR="00A045B2" w:rsidRDefault="00A045B2" w:rsidP="005B31ED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efon No:</w:t>
            </w:r>
          </w:p>
          <w:p w14:paraId="3FA9BAB7" w14:textId="77777777" w:rsidR="00A045B2" w:rsidRDefault="00A045B2" w:rsidP="005B31ED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977" w:type="dxa"/>
          </w:tcPr>
          <w:p w14:paraId="6D6CCE20" w14:textId="77777777" w:rsidR="00A045B2" w:rsidRDefault="00A045B2" w:rsidP="005B31ED">
            <w:pPr>
              <w:jc w:val="both"/>
            </w:pPr>
          </w:p>
        </w:tc>
      </w:tr>
    </w:tbl>
    <w:p w14:paraId="05C4AE48" w14:textId="77777777" w:rsidR="005B31ED" w:rsidRPr="009347DB" w:rsidRDefault="009347DB" w:rsidP="005B31ED">
      <w:pPr>
        <w:jc w:val="both"/>
        <w:rPr>
          <w:sz w:val="20"/>
          <w:szCs w:val="20"/>
        </w:rPr>
      </w:pPr>
      <w:r w:rsidRPr="009347DB">
        <w:rPr>
          <w:b/>
          <w:sz w:val="20"/>
          <w:szCs w:val="20"/>
        </w:rPr>
        <w:t>Öğrencinin Nüfus Kayıt Bilgileri</w:t>
      </w:r>
      <w:r w:rsidRPr="009347DB">
        <w:rPr>
          <w:sz w:val="20"/>
          <w:szCs w:val="20"/>
        </w:rPr>
        <w:t xml:space="preserve"> (Bu kısım öğrenci tarafından doldurulacaktır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91"/>
        <w:gridCol w:w="2748"/>
        <w:gridCol w:w="4523"/>
      </w:tblGrid>
      <w:tr w:rsidR="00D94EDC" w14:paraId="076FA256" w14:textId="77777777" w:rsidTr="00D94EDC">
        <w:trPr>
          <w:trHeight w:val="340"/>
        </w:trPr>
        <w:tc>
          <w:tcPr>
            <w:tcW w:w="1809" w:type="dxa"/>
          </w:tcPr>
          <w:p w14:paraId="655EA95E" w14:textId="77777777" w:rsidR="00D94EDC" w:rsidRPr="001403DC" w:rsidRDefault="00D94EDC" w:rsidP="005B31ED">
            <w:pPr>
              <w:jc w:val="both"/>
              <w:rPr>
                <w:sz w:val="20"/>
                <w:szCs w:val="20"/>
              </w:rPr>
            </w:pPr>
            <w:r w:rsidRPr="001403DC">
              <w:rPr>
                <w:sz w:val="20"/>
                <w:szCs w:val="20"/>
              </w:rPr>
              <w:t>Soyadı:</w:t>
            </w:r>
          </w:p>
        </w:tc>
        <w:tc>
          <w:tcPr>
            <w:tcW w:w="7403" w:type="dxa"/>
            <w:gridSpan w:val="2"/>
          </w:tcPr>
          <w:p w14:paraId="7B94683B" w14:textId="77777777" w:rsidR="00D94EDC" w:rsidRDefault="00D94EDC" w:rsidP="005B31ED">
            <w:pPr>
              <w:jc w:val="both"/>
            </w:pPr>
          </w:p>
        </w:tc>
      </w:tr>
      <w:tr w:rsidR="00D94EDC" w14:paraId="4C6D62F9" w14:textId="77777777" w:rsidTr="00D94EDC">
        <w:trPr>
          <w:trHeight w:val="340"/>
        </w:trPr>
        <w:tc>
          <w:tcPr>
            <w:tcW w:w="1809" w:type="dxa"/>
          </w:tcPr>
          <w:p w14:paraId="60B37D4E" w14:textId="77777777" w:rsidR="00D94EDC" w:rsidRPr="001403DC" w:rsidRDefault="00D94EDC" w:rsidP="005B31ED">
            <w:pPr>
              <w:jc w:val="both"/>
              <w:rPr>
                <w:sz w:val="20"/>
                <w:szCs w:val="20"/>
              </w:rPr>
            </w:pPr>
            <w:r w:rsidRPr="001403DC">
              <w:rPr>
                <w:sz w:val="20"/>
                <w:szCs w:val="20"/>
              </w:rPr>
              <w:t>Adı:</w:t>
            </w:r>
          </w:p>
        </w:tc>
        <w:tc>
          <w:tcPr>
            <w:tcW w:w="7403" w:type="dxa"/>
            <w:gridSpan w:val="2"/>
          </w:tcPr>
          <w:p w14:paraId="60DAFECA" w14:textId="77777777" w:rsidR="00D94EDC" w:rsidRDefault="00D94EDC" w:rsidP="005B31ED">
            <w:pPr>
              <w:jc w:val="both"/>
            </w:pPr>
          </w:p>
        </w:tc>
      </w:tr>
      <w:tr w:rsidR="00D94EDC" w14:paraId="026E57A2" w14:textId="77777777" w:rsidTr="00D94EDC">
        <w:trPr>
          <w:trHeight w:val="340"/>
        </w:trPr>
        <w:tc>
          <w:tcPr>
            <w:tcW w:w="1809" w:type="dxa"/>
          </w:tcPr>
          <w:p w14:paraId="1B7AD143" w14:textId="77777777" w:rsidR="00D94EDC" w:rsidRPr="001403DC" w:rsidRDefault="00D94EDC" w:rsidP="005B31ED">
            <w:pPr>
              <w:jc w:val="both"/>
              <w:rPr>
                <w:sz w:val="20"/>
                <w:szCs w:val="20"/>
              </w:rPr>
            </w:pPr>
            <w:r w:rsidRPr="001403DC">
              <w:rPr>
                <w:sz w:val="20"/>
                <w:szCs w:val="20"/>
              </w:rPr>
              <w:t>Baba Adı:</w:t>
            </w:r>
          </w:p>
        </w:tc>
        <w:tc>
          <w:tcPr>
            <w:tcW w:w="7403" w:type="dxa"/>
            <w:gridSpan w:val="2"/>
          </w:tcPr>
          <w:p w14:paraId="51BAB2E8" w14:textId="77777777" w:rsidR="00D94EDC" w:rsidRDefault="00D94EDC" w:rsidP="005B31ED">
            <w:pPr>
              <w:jc w:val="both"/>
            </w:pPr>
          </w:p>
        </w:tc>
      </w:tr>
      <w:tr w:rsidR="00D94EDC" w14:paraId="1AEECD2F" w14:textId="77777777" w:rsidTr="00D94EDC">
        <w:trPr>
          <w:trHeight w:val="340"/>
        </w:trPr>
        <w:tc>
          <w:tcPr>
            <w:tcW w:w="1809" w:type="dxa"/>
          </w:tcPr>
          <w:p w14:paraId="5E24A429" w14:textId="77777777" w:rsidR="00D94EDC" w:rsidRPr="001403DC" w:rsidRDefault="00D94EDC" w:rsidP="005B31ED">
            <w:pPr>
              <w:jc w:val="both"/>
              <w:rPr>
                <w:sz w:val="20"/>
                <w:szCs w:val="20"/>
              </w:rPr>
            </w:pPr>
            <w:r w:rsidRPr="001403DC">
              <w:rPr>
                <w:sz w:val="20"/>
                <w:szCs w:val="20"/>
              </w:rPr>
              <w:t>Ana Adı:</w:t>
            </w:r>
          </w:p>
        </w:tc>
        <w:tc>
          <w:tcPr>
            <w:tcW w:w="7403" w:type="dxa"/>
            <w:gridSpan w:val="2"/>
          </w:tcPr>
          <w:p w14:paraId="3EBAAF95" w14:textId="77777777" w:rsidR="00D94EDC" w:rsidRDefault="00D94EDC" w:rsidP="005B31ED">
            <w:pPr>
              <w:jc w:val="both"/>
            </w:pPr>
          </w:p>
        </w:tc>
      </w:tr>
      <w:tr w:rsidR="00D94EDC" w14:paraId="2997D17F" w14:textId="77777777" w:rsidTr="00D94EDC">
        <w:trPr>
          <w:trHeight w:val="340"/>
        </w:trPr>
        <w:tc>
          <w:tcPr>
            <w:tcW w:w="1809" w:type="dxa"/>
          </w:tcPr>
          <w:p w14:paraId="564246AF" w14:textId="77777777" w:rsidR="00D94EDC" w:rsidRPr="001403DC" w:rsidRDefault="00D94EDC" w:rsidP="005B31ED">
            <w:pPr>
              <w:jc w:val="both"/>
              <w:rPr>
                <w:sz w:val="20"/>
                <w:szCs w:val="20"/>
              </w:rPr>
            </w:pPr>
            <w:r w:rsidRPr="001403DC">
              <w:rPr>
                <w:sz w:val="20"/>
                <w:szCs w:val="20"/>
              </w:rPr>
              <w:t>Doğum Yeri:</w:t>
            </w:r>
          </w:p>
        </w:tc>
        <w:tc>
          <w:tcPr>
            <w:tcW w:w="7403" w:type="dxa"/>
            <w:gridSpan w:val="2"/>
            <w:tcBorders>
              <w:bottom w:val="single" w:sz="4" w:space="0" w:color="000000" w:themeColor="text1"/>
            </w:tcBorders>
          </w:tcPr>
          <w:p w14:paraId="479E93C5" w14:textId="77777777" w:rsidR="00D94EDC" w:rsidRDefault="00D94EDC" w:rsidP="005B31ED">
            <w:pPr>
              <w:jc w:val="both"/>
            </w:pPr>
          </w:p>
        </w:tc>
      </w:tr>
      <w:tr w:rsidR="002C091F" w14:paraId="3C0DA437" w14:textId="77777777" w:rsidTr="00D94EDC">
        <w:trPr>
          <w:trHeight w:val="340"/>
        </w:trPr>
        <w:tc>
          <w:tcPr>
            <w:tcW w:w="1809" w:type="dxa"/>
          </w:tcPr>
          <w:p w14:paraId="404CC250" w14:textId="77777777" w:rsidR="002C091F" w:rsidRPr="001403DC" w:rsidRDefault="002C091F" w:rsidP="005B31ED">
            <w:pPr>
              <w:jc w:val="both"/>
              <w:rPr>
                <w:sz w:val="20"/>
                <w:szCs w:val="20"/>
              </w:rPr>
            </w:pPr>
            <w:r w:rsidRPr="001403DC">
              <w:rPr>
                <w:sz w:val="20"/>
                <w:szCs w:val="20"/>
              </w:rPr>
              <w:t>Doğum Tarihi:</w:t>
            </w:r>
          </w:p>
        </w:tc>
        <w:tc>
          <w:tcPr>
            <w:tcW w:w="2797" w:type="dxa"/>
            <w:tcBorders>
              <w:right w:val="nil"/>
            </w:tcBorders>
          </w:tcPr>
          <w:p w14:paraId="5BC75459" w14:textId="77777777" w:rsidR="002C091F" w:rsidRDefault="002C091F" w:rsidP="005B31ED">
            <w:pPr>
              <w:jc w:val="both"/>
            </w:pPr>
          </w:p>
        </w:tc>
        <w:tc>
          <w:tcPr>
            <w:tcW w:w="4606" w:type="dxa"/>
            <w:tcBorders>
              <w:left w:val="nil"/>
            </w:tcBorders>
          </w:tcPr>
          <w:p w14:paraId="08FBB9A5" w14:textId="77777777" w:rsidR="002C091F" w:rsidRDefault="002C091F" w:rsidP="005B31ED">
            <w:pPr>
              <w:jc w:val="both"/>
            </w:pPr>
          </w:p>
        </w:tc>
      </w:tr>
      <w:tr w:rsidR="008B6375" w14:paraId="4DC605C8" w14:textId="77777777" w:rsidTr="00D94EDC">
        <w:trPr>
          <w:trHeight w:val="340"/>
        </w:trPr>
        <w:tc>
          <w:tcPr>
            <w:tcW w:w="1809" w:type="dxa"/>
          </w:tcPr>
          <w:p w14:paraId="7261B170" w14:textId="77777777" w:rsidR="008B6375" w:rsidRPr="001403DC" w:rsidRDefault="008B6375" w:rsidP="005B31ED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</w:t>
            </w:r>
          </w:p>
        </w:tc>
        <w:tc>
          <w:tcPr>
            <w:tcW w:w="2797" w:type="dxa"/>
            <w:tcBorders>
              <w:right w:val="nil"/>
            </w:tcBorders>
          </w:tcPr>
          <w:p w14:paraId="28E0FF43" w14:textId="77777777" w:rsidR="008B6375" w:rsidRDefault="008B6375" w:rsidP="005B31ED">
            <w:pPr>
              <w:jc w:val="both"/>
            </w:pPr>
          </w:p>
        </w:tc>
        <w:tc>
          <w:tcPr>
            <w:tcW w:w="4606" w:type="dxa"/>
            <w:tcBorders>
              <w:left w:val="nil"/>
            </w:tcBorders>
          </w:tcPr>
          <w:p w14:paraId="5AAD84A1" w14:textId="77777777" w:rsidR="008B6375" w:rsidRDefault="008B6375" w:rsidP="005B31ED">
            <w:pPr>
              <w:jc w:val="both"/>
            </w:pPr>
          </w:p>
        </w:tc>
      </w:tr>
      <w:tr w:rsidR="00C57A06" w14:paraId="30F6FFC6" w14:textId="77777777" w:rsidTr="002C091F">
        <w:trPr>
          <w:trHeight w:val="1177"/>
        </w:trPr>
        <w:tc>
          <w:tcPr>
            <w:tcW w:w="9212" w:type="dxa"/>
            <w:gridSpan w:val="3"/>
          </w:tcPr>
          <w:p w14:paraId="40D895B5" w14:textId="77777777" w:rsidR="00C57A06" w:rsidRDefault="00FB450E" w:rsidP="005B31ED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 Belge üzerindeki bilgilerin doğru olduğunu, beli</w:t>
            </w:r>
            <w:r w:rsidR="00CE2292"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tilen yerde ve sürede stajımı yapacağımı taahhüt ederim.</w:t>
            </w:r>
          </w:p>
          <w:p w14:paraId="4FF4289B" w14:textId="77777777" w:rsidR="00FB450E" w:rsidRDefault="00FB450E" w:rsidP="005B31ED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Öğrenci İmzası:</w:t>
            </w:r>
          </w:p>
          <w:p w14:paraId="64C692B4" w14:textId="77777777" w:rsidR="00FB450E" w:rsidRPr="00FB450E" w:rsidRDefault="00FB450E" w:rsidP="005B31ED">
            <w:pPr>
              <w:jc w:val="both"/>
              <w:rPr>
                <w:sz w:val="20"/>
                <w:szCs w:val="20"/>
              </w:rPr>
            </w:pPr>
          </w:p>
        </w:tc>
      </w:tr>
    </w:tbl>
    <w:p w14:paraId="0EBF167D" w14:textId="77777777" w:rsidR="009347DB" w:rsidRPr="00FB450E" w:rsidRDefault="00FB450E" w:rsidP="005B31ED">
      <w:pPr>
        <w:jc w:val="both"/>
        <w:rPr>
          <w:b/>
          <w:sz w:val="20"/>
          <w:szCs w:val="20"/>
        </w:rPr>
      </w:pPr>
      <w:r w:rsidRPr="00FB450E">
        <w:rPr>
          <w:b/>
          <w:sz w:val="20"/>
          <w:szCs w:val="20"/>
        </w:rPr>
        <w:t>Staj Yapılacak Yerin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94"/>
        <w:gridCol w:w="6768"/>
      </w:tblGrid>
      <w:tr w:rsidR="00486D2A" w14:paraId="29657DF9" w14:textId="77777777" w:rsidTr="00907C33">
        <w:trPr>
          <w:trHeight w:val="454"/>
        </w:trPr>
        <w:tc>
          <w:tcPr>
            <w:tcW w:w="2303" w:type="dxa"/>
            <w:vAlign w:val="center"/>
          </w:tcPr>
          <w:p w14:paraId="53CE7ECB" w14:textId="77777777" w:rsidR="00486D2A" w:rsidRPr="00FB450E" w:rsidRDefault="00486D2A" w:rsidP="002C09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urumun/Kuruluşun Adı:</w:t>
            </w:r>
          </w:p>
        </w:tc>
        <w:tc>
          <w:tcPr>
            <w:tcW w:w="6909" w:type="dxa"/>
          </w:tcPr>
          <w:p w14:paraId="33E3133B" w14:textId="77777777" w:rsidR="00486D2A" w:rsidRDefault="00486D2A" w:rsidP="005B31ED">
            <w:pPr>
              <w:jc w:val="both"/>
            </w:pPr>
          </w:p>
        </w:tc>
      </w:tr>
      <w:tr w:rsidR="00486D2A" w14:paraId="482FEDCC" w14:textId="77777777" w:rsidTr="007907A1">
        <w:trPr>
          <w:trHeight w:val="454"/>
        </w:trPr>
        <w:tc>
          <w:tcPr>
            <w:tcW w:w="2303" w:type="dxa"/>
            <w:vAlign w:val="center"/>
          </w:tcPr>
          <w:p w14:paraId="359E947F" w14:textId="77777777" w:rsidR="00486D2A" w:rsidRPr="00FB450E" w:rsidRDefault="00486D2A" w:rsidP="002C09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resi:</w:t>
            </w:r>
          </w:p>
        </w:tc>
        <w:tc>
          <w:tcPr>
            <w:tcW w:w="6909" w:type="dxa"/>
          </w:tcPr>
          <w:p w14:paraId="1FB39A37" w14:textId="77777777" w:rsidR="00486D2A" w:rsidRDefault="00486D2A" w:rsidP="005B31ED">
            <w:pPr>
              <w:jc w:val="both"/>
            </w:pPr>
          </w:p>
        </w:tc>
      </w:tr>
      <w:tr w:rsidR="00486D2A" w14:paraId="07C80D03" w14:textId="77777777" w:rsidTr="00070537">
        <w:trPr>
          <w:trHeight w:val="454"/>
        </w:trPr>
        <w:tc>
          <w:tcPr>
            <w:tcW w:w="2303" w:type="dxa"/>
            <w:vAlign w:val="center"/>
          </w:tcPr>
          <w:p w14:paraId="71C27F53" w14:textId="77777777" w:rsidR="00486D2A" w:rsidRPr="00BD3ED1" w:rsidRDefault="00486D2A" w:rsidP="002C091F">
            <w:pPr>
              <w:rPr>
                <w:sz w:val="20"/>
                <w:szCs w:val="20"/>
              </w:rPr>
            </w:pPr>
            <w:r w:rsidRPr="00BD3ED1">
              <w:rPr>
                <w:sz w:val="20"/>
                <w:szCs w:val="20"/>
              </w:rPr>
              <w:t>Staja Başlama Tarihi:</w:t>
            </w:r>
          </w:p>
        </w:tc>
        <w:tc>
          <w:tcPr>
            <w:tcW w:w="6909" w:type="dxa"/>
          </w:tcPr>
          <w:p w14:paraId="4D9B99A6" w14:textId="77777777" w:rsidR="00486D2A" w:rsidRDefault="00486D2A" w:rsidP="005B31ED">
            <w:pPr>
              <w:jc w:val="both"/>
              <w:rPr>
                <w:sz w:val="20"/>
                <w:szCs w:val="20"/>
              </w:rPr>
            </w:pPr>
          </w:p>
          <w:p w14:paraId="656250F1" w14:textId="77777777" w:rsidR="00486D2A" w:rsidRPr="00486D2A" w:rsidRDefault="00486D2A" w:rsidP="005B31ED">
            <w:pPr>
              <w:jc w:val="both"/>
              <w:rPr>
                <w:sz w:val="20"/>
                <w:szCs w:val="20"/>
              </w:rPr>
            </w:pPr>
          </w:p>
        </w:tc>
      </w:tr>
    </w:tbl>
    <w:p w14:paraId="20A7EF4E" w14:textId="77777777" w:rsidR="00FB450E" w:rsidRPr="00BD3ED1" w:rsidRDefault="00FB450E" w:rsidP="005B31ED">
      <w:pPr>
        <w:jc w:val="both"/>
        <w:rPr>
          <w:b/>
          <w:sz w:val="20"/>
          <w:szCs w:val="20"/>
        </w:rPr>
      </w:pPr>
      <w:r w:rsidRPr="00BD3ED1">
        <w:rPr>
          <w:b/>
          <w:sz w:val="20"/>
          <w:szCs w:val="20"/>
        </w:rPr>
        <w:t>İşveren veya Yetkilinin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04"/>
        <w:gridCol w:w="3194"/>
        <w:gridCol w:w="3664"/>
      </w:tblGrid>
      <w:tr w:rsidR="00BD3ED1" w14:paraId="5224666C" w14:textId="77777777" w:rsidTr="002C091F">
        <w:trPr>
          <w:trHeight w:val="454"/>
        </w:trPr>
        <w:tc>
          <w:tcPr>
            <w:tcW w:w="2235" w:type="dxa"/>
            <w:vAlign w:val="center"/>
          </w:tcPr>
          <w:p w14:paraId="65943430" w14:textId="77777777" w:rsidR="00BD3ED1" w:rsidRDefault="00BD3ED1" w:rsidP="002C091F">
            <w:r w:rsidRPr="005B31ED">
              <w:rPr>
                <w:sz w:val="20"/>
                <w:szCs w:val="20"/>
              </w:rPr>
              <w:t>Adı So</w:t>
            </w:r>
            <w:r>
              <w:rPr>
                <w:sz w:val="20"/>
                <w:szCs w:val="20"/>
              </w:rPr>
              <w:t>yadı:</w:t>
            </w:r>
          </w:p>
        </w:tc>
        <w:tc>
          <w:tcPr>
            <w:tcW w:w="3260" w:type="dxa"/>
            <w:vAlign w:val="center"/>
          </w:tcPr>
          <w:p w14:paraId="01A2FFC4" w14:textId="77777777" w:rsidR="00BD3ED1" w:rsidRDefault="00BD3ED1" w:rsidP="002C091F">
            <w:pPr>
              <w:jc w:val="center"/>
            </w:pPr>
          </w:p>
        </w:tc>
        <w:tc>
          <w:tcPr>
            <w:tcW w:w="3717" w:type="dxa"/>
            <w:vMerge w:val="restart"/>
            <w:vAlign w:val="bottom"/>
          </w:tcPr>
          <w:p w14:paraId="653AAC03" w14:textId="77777777" w:rsidR="00BD3ED1" w:rsidRDefault="00BD3ED1" w:rsidP="002C091F">
            <w:pPr>
              <w:jc w:val="center"/>
              <w:rPr>
                <w:sz w:val="20"/>
                <w:szCs w:val="20"/>
              </w:rPr>
            </w:pPr>
          </w:p>
          <w:p w14:paraId="16E5D692" w14:textId="77777777" w:rsidR="00BD3ED1" w:rsidRDefault="00BD3ED1" w:rsidP="002C091F">
            <w:pPr>
              <w:jc w:val="center"/>
              <w:rPr>
                <w:sz w:val="20"/>
                <w:szCs w:val="20"/>
              </w:rPr>
            </w:pPr>
          </w:p>
          <w:p w14:paraId="0A655810" w14:textId="77777777" w:rsidR="00BD3ED1" w:rsidRDefault="00BD3ED1" w:rsidP="002C091F">
            <w:pPr>
              <w:jc w:val="center"/>
              <w:rPr>
                <w:sz w:val="20"/>
                <w:szCs w:val="20"/>
              </w:rPr>
            </w:pPr>
          </w:p>
          <w:p w14:paraId="6CF01A0D" w14:textId="77777777" w:rsidR="00BD3ED1" w:rsidRPr="00BD3ED1" w:rsidRDefault="00BD3ED1" w:rsidP="002C091F">
            <w:pPr>
              <w:jc w:val="center"/>
              <w:rPr>
                <w:sz w:val="20"/>
                <w:szCs w:val="20"/>
              </w:rPr>
            </w:pPr>
            <w:r w:rsidRPr="00BD3ED1">
              <w:rPr>
                <w:sz w:val="20"/>
                <w:szCs w:val="20"/>
              </w:rPr>
              <w:t xml:space="preserve">İş </w:t>
            </w:r>
            <w:proofErr w:type="gramStart"/>
            <w:r w:rsidRPr="00BD3ED1">
              <w:rPr>
                <w:sz w:val="20"/>
                <w:szCs w:val="20"/>
              </w:rPr>
              <w:t>Yeri  Kaşesi</w:t>
            </w:r>
            <w:proofErr w:type="gramEnd"/>
            <w:r w:rsidRPr="00BD3ED1">
              <w:rPr>
                <w:sz w:val="20"/>
                <w:szCs w:val="20"/>
              </w:rPr>
              <w:t>/İmza/ Tarih</w:t>
            </w:r>
          </w:p>
        </w:tc>
      </w:tr>
      <w:tr w:rsidR="00BD3ED1" w14:paraId="28A332C5" w14:textId="77777777" w:rsidTr="002C091F">
        <w:trPr>
          <w:trHeight w:val="454"/>
        </w:trPr>
        <w:tc>
          <w:tcPr>
            <w:tcW w:w="2235" w:type="dxa"/>
            <w:vAlign w:val="center"/>
          </w:tcPr>
          <w:p w14:paraId="597A2742" w14:textId="77777777" w:rsidR="00BD3ED1" w:rsidRPr="00BD3ED1" w:rsidRDefault="00BD3ED1" w:rsidP="002C091F">
            <w:pPr>
              <w:rPr>
                <w:sz w:val="20"/>
                <w:szCs w:val="20"/>
              </w:rPr>
            </w:pPr>
            <w:r w:rsidRPr="00BD3ED1">
              <w:rPr>
                <w:sz w:val="20"/>
                <w:szCs w:val="20"/>
              </w:rPr>
              <w:t>Görevi:</w:t>
            </w:r>
          </w:p>
        </w:tc>
        <w:tc>
          <w:tcPr>
            <w:tcW w:w="3260" w:type="dxa"/>
            <w:vAlign w:val="center"/>
          </w:tcPr>
          <w:p w14:paraId="3E40E9A4" w14:textId="77777777" w:rsidR="00BD3ED1" w:rsidRDefault="00BD3ED1" w:rsidP="002C091F">
            <w:pPr>
              <w:jc w:val="center"/>
            </w:pPr>
          </w:p>
        </w:tc>
        <w:tc>
          <w:tcPr>
            <w:tcW w:w="3717" w:type="dxa"/>
            <w:vMerge/>
          </w:tcPr>
          <w:p w14:paraId="5B500A2C" w14:textId="77777777" w:rsidR="00BD3ED1" w:rsidRDefault="00BD3ED1" w:rsidP="005B31ED">
            <w:pPr>
              <w:jc w:val="both"/>
            </w:pPr>
          </w:p>
        </w:tc>
      </w:tr>
    </w:tbl>
    <w:p w14:paraId="17DF81EA" w14:textId="77777777" w:rsidR="00FB450E" w:rsidRDefault="00FB450E" w:rsidP="005B31ED">
      <w:pPr>
        <w:jc w:val="both"/>
        <w:rPr>
          <w:sz w:val="20"/>
          <w:szCs w:val="20"/>
        </w:rPr>
      </w:pPr>
    </w:p>
    <w:sectPr w:rsidR="00FB450E" w:rsidSect="0095123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94D6EF" w14:textId="77777777" w:rsidR="00892DA9" w:rsidRDefault="00892DA9" w:rsidP="003161FB">
      <w:r>
        <w:separator/>
      </w:r>
    </w:p>
  </w:endnote>
  <w:endnote w:type="continuationSeparator" w:id="0">
    <w:p w14:paraId="06991486" w14:textId="77777777" w:rsidR="00892DA9" w:rsidRDefault="00892DA9" w:rsidP="00316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11ADD6" w14:textId="77777777" w:rsidR="00892DA9" w:rsidRDefault="00892DA9" w:rsidP="003161FB">
      <w:r>
        <w:separator/>
      </w:r>
    </w:p>
  </w:footnote>
  <w:footnote w:type="continuationSeparator" w:id="0">
    <w:p w14:paraId="7BBC9C20" w14:textId="77777777" w:rsidR="00892DA9" w:rsidRDefault="00892DA9" w:rsidP="003161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srA0NTG3NDY0MTNV0lEKTi0uzszPAykwrAUALm/GZywAAAA="/>
  </w:docVars>
  <w:rsids>
    <w:rsidRoot w:val="00261D8C"/>
    <w:rsid w:val="00010802"/>
    <w:rsid w:val="000911EE"/>
    <w:rsid w:val="000B0AD3"/>
    <w:rsid w:val="001403DC"/>
    <w:rsid w:val="0025484E"/>
    <w:rsid w:val="00261D8C"/>
    <w:rsid w:val="002A6CC3"/>
    <w:rsid w:val="002B1477"/>
    <w:rsid w:val="002C091F"/>
    <w:rsid w:val="003161FB"/>
    <w:rsid w:val="00377D95"/>
    <w:rsid w:val="004154B9"/>
    <w:rsid w:val="004403F4"/>
    <w:rsid w:val="00476A9A"/>
    <w:rsid w:val="00486D2A"/>
    <w:rsid w:val="00494468"/>
    <w:rsid w:val="004F39A7"/>
    <w:rsid w:val="005157A7"/>
    <w:rsid w:val="005224F9"/>
    <w:rsid w:val="00566DF6"/>
    <w:rsid w:val="005B31ED"/>
    <w:rsid w:val="006908F6"/>
    <w:rsid w:val="00694EB8"/>
    <w:rsid w:val="006F5964"/>
    <w:rsid w:val="006F5E5D"/>
    <w:rsid w:val="00723F72"/>
    <w:rsid w:val="007314E6"/>
    <w:rsid w:val="00741806"/>
    <w:rsid w:val="0079280D"/>
    <w:rsid w:val="00892DA9"/>
    <w:rsid w:val="008B6375"/>
    <w:rsid w:val="009347DB"/>
    <w:rsid w:val="00951235"/>
    <w:rsid w:val="009A6E6B"/>
    <w:rsid w:val="009D1280"/>
    <w:rsid w:val="00A045B2"/>
    <w:rsid w:val="00A356CD"/>
    <w:rsid w:val="00B64593"/>
    <w:rsid w:val="00BD231B"/>
    <w:rsid w:val="00BD3ED1"/>
    <w:rsid w:val="00C521F4"/>
    <w:rsid w:val="00C57A06"/>
    <w:rsid w:val="00C80445"/>
    <w:rsid w:val="00CD6538"/>
    <w:rsid w:val="00CE2292"/>
    <w:rsid w:val="00CF1CE4"/>
    <w:rsid w:val="00D213D6"/>
    <w:rsid w:val="00D94EDC"/>
    <w:rsid w:val="00E43D85"/>
    <w:rsid w:val="00E91A4B"/>
    <w:rsid w:val="00F4184D"/>
    <w:rsid w:val="00F542B8"/>
    <w:rsid w:val="00F9124F"/>
    <w:rsid w:val="00FB45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5DFDA77"/>
  <w15:docId w15:val="{3DACC5D1-7DDF-477C-9CA6-11AC0009A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1D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B31E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25484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5484E"/>
    <w:rPr>
      <w:rFonts w:ascii="Segoe UI" w:eastAsia="Times New Roman" w:hAnsi="Segoe UI" w:cs="Segoe UI"/>
      <w:sz w:val="18"/>
      <w:szCs w:val="18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3161F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161F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3161F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161FB"/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84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URBO A.Ş.</Company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p</dc:creator>
  <cp:lastModifiedBy>Tugba Turkoglu</cp:lastModifiedBy>
  <cp:revision>4</cp:revision>
  <cp:lastPrinted>2020-01-17T12:39:00Z</cp:lastPrinted>
  <dcterms:created xsi:type="dcterms:W3CDTF">2025-03-17T08:35:00Z</dcterms:created>
  <dcterms:modified xsi:type="dcterms:W3CDTF">2026-03-04T13:05:00Z</dcterms:modified>
</cp:coreProperties>
</file>